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仙后座</w:t>
      </w:r>
    </w:p>
    <w:bookmarkStart w:id="18" w:name="星象---仙后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仙后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7" w:name="一仙后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仙后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仙后座是秋天的代表星座之一，它的五顆毫星恰呈一略為歪斜的「W」，高掛在秋季北方的星空中，非常容易辨認。仙后座位在天球北極附近，介於英仙座、仙王座與仙女座之間，隔著北極星與大熊座遙遙相對。在神話故事中，仙后座是一位美麗又愛慕虛榮的皇后，她的虛榮與傲慢觸怒了海神，最後導致她的女兒(仙女座)被迫成為海怪的祭品。而在星圖中，仙后座通常被描繪成這位美麗皇后側坐在她的王座的樣子（如下圖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由於仙后座和大熊座分別位於北極星的兩側，所以通常當仙后座轉到地平線上方，大熊座就沒入地平線，當仙后座落下時，大熊座正好升起，故兩個星座常常交替被用來當做尋找北極星的指標。以天后座尋找北極星的方式為：先由β星向α星作延長線，再由ε星向δ星做延伸線，兩線交於一點Ｘ，然後由Ｘ向「Ｗ」的中點γ星延申五倍就是北極星的位置了，詳圖請參考「由仙后座尋找北極星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仙后座在秋天星空算較易觀測的星座，由八月下旬到二月下旬都可觀測到。在星圖中她呈「W」，不過當她升至北極星上方後，我們看到的應是「Ｍ」。仙后座是北極附近的星座，由北北東升起，繞著北極星做圓週狀的運動，最高升到北方仰角60左右在，再由北北西落下。一般在光害較小的城市效區應可看到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17e291a2a509dcf0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5370a3f6f87fd4e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形狀</w:t>
      </w:r>
      <w:r>
        <w:rPr>
          <w:rFonts w:hint="eastAsia"/>
        </w:rPr>
        <w:t xml:space="preserve">：5</w:t>
      </w:r>
      <w:r>
        <w:t xml:space="preserve"> </w:t>
      </w:r>
      <w:r>
        <w:rPr>
          <w:rFonts w:hint="eastAsia"/>
        </w:rPr>
        <w:t xml:space="preserve">顆主星呈現特殊的</w:t>
      </w:r>
      <w:r>
        <w:t xml:space="preserve"> </w:t>
      </w:r>
      <w:r>
        <w:rPr>
          <w:b/>
          <w:bCs/>
        </w:rPr>
        <w:t xml:space="preserve">W </w:t>
      </w:r>
      <w:r>
        <w:rPr>
          <w:rFonts w:hint="eastAsia"/>
          <w:b/>
          <w:bCs/>
        </w:rPr>
        <w:t xml:space="preserve">形或</w:t>
      </w:r>
      <w:r>
        <w:rPr>
          <w:b/>
          <w:bCs/>
        </w:rPr>
        <w:t xml:space="preserve"> M </w:t>
      </w:r>
      <w:r>
        <w:rPr>
          <w:rFonts w:hint="eastAsia"/>
          <w:b/>
          <w:bCs/>
        </w:rPr>
        <w:t xml:space="preserve">形</w:t>
      </w:r>
      <w:r>
        <w:rPr>
          <w:rFonts w:hint="eastAsia"/>
        </w:rPr>
        <w:t xml:space="preserve">（隨季節旋轉），是秋季夜空最易辨認的星座之一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恆星不落</w:t>
      </w:r>
      <w:r>
        <w:rPr>
          <w:rFonts w:hint="eastAsia"/>
        </w:rPr>
        <w:t xml:space="preserve">：因接近北天極，</w:t>
      </w:r>
      <w:r>
        <w:rPr>
          <w:rFonts w:hint="eastAsia"/>
          <w:b/>
          <w:bCs/>
        </w:rPr>
        <w:t xml:space="preserve">北緯地區整晚不落</w:t>
      </w:r>
      <w:r>
        <w:rPr>
          <w:rFonts w:hint="eastAsia"/>
        </w:rPr>
        <w:t xml:space="preserve">（拱極星座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用法：找北極星</w:t>
      </w:r>
      <w:r>
        <w:t xml:space="preserve">—— W </w:t>
      </w:r>
      <w:r>
        <w:rPr>
          <w:rFonts w:hint="eastAsia"/>
        </w:rPr>
        <w:t xml:space="preserve">形開口端的延伸線可協助定位北極星，與北斗七星互補（夏季用北斗，冬秋用仙后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埃塞俄比亞王后卡西奧佩婭（Cassiopeia），因炫耀女兒美貌得罪海神波賽頓之妻，被罰倒坐椅子永遠在天空中半年朝下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面積</w:t>
      </w:r>
      <w:r>
        <w:rPr>
          <w:rFonts w:hint="eastAsia"/>
        </w:rPr>
        <w:t xml:space="preserve">：598</w:t>
      </w:r>
      <w:r>
        <w:t xml:space="preserve"> </w:t>
      </w:r>
      <w:r>
        <w:rPr>
          <w:rFonts w:hint="eastAsia"/>
        </w:rPr>
        <w:t xml:space="preserve">平方度，全天第</w:t>
      </w:r>
      <w:r>
        <w:t xml:space="preserve"> 25 </w:t>
      </w:r>
      <w:r>
        <w:rPr>
          <w:rFonts w:hint="eastAsia"/>
        </w:rPr>
        <w:t xml:space="preserve">大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仙后座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  <w:rFonts w:hint="eastAsia"/>
          </w:rPr>
          <w:t xml:space="preserve">王族星座</w:t>
        </w:r>
      </w:hyperlink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hyperlink" Id="rId16" Target="https://blog.xuite.net/iboy/home/28748789" TargetMode="External" /><Relationship Type="http://schemas.openxmlformats.org/officeDocument/2006/relationships/hyperlink" Id="rId15" Target="https://zh.wikipedia.org/wiki/%E4%BB%99%E5%90%8E%E5%BA%A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s://blog.xuite.net/iboy/home/28748789" TargetMode="External" /><Relationship Type="http://schemas.openxmlformats.org/officeDocument/2006/relationships/hyperlink" Id="rId15" Target="https://zh.wikipedia.org/wiki/%E4%BB%99%E5%90%8E%E5%BA%A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仙后座</dc:title>
  <dc:creator/>
  <dc:language>zh-TW</dc:language>
  <cp:keywords/>
  <dcterms:created xsi:type="dcterms:W3CDTF">2026-06-30T21:28:41Z</dcterms:created>
  <dcterms:modified xsi:type="dcterms:W3CDTF">2026-06-30T21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